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rPr>
          <w:bCs/>
          <w:b/>
        </w:rPr>
        <w:t xml:space="preserve">Date:</w:t>
      </w:r>
      <w:r>
        <w:t xml:space="preserve"> </w:t>
      </w:r>
      <w:r>
        <w:t xml:space="preserve">October 26, 2023</w:t>
      </w:r>
    </w:p>
    <w:p>
      <w:pPr>
        <w:pStyle w:val="BodyText"/>
      </w:pPr>
      <w:r>
        <w:rPr>
          <w:bCs/>
          <w:b/>
        </w:rPr>
        <w:t xml:space="preserve">To the Hiring Manager,</w:t>
      </w:r>
    </w:p>
    <w:p>
      <w:pPr>
        <w:pStyle w:val="BodyText"/>
      </w:pPr>
      <w:r>
        <w:rPr>
          <w:bCs/>
          <w:b/>
        </w:rPr>
        <w:t xml:space="preserve">Tanzania Dar es Salaam Occupational Therapy Department</w:t>
      </w:r>
    </w:p>
    <w:p>
      <w:pPr>
        <w:pStyle w:val="BodyText"/>
      </w:pPr>
      <w:r>
        <w:rPr>
          <w:bCs/>
          <w:b/>
        </w:rPr>
        <w:t xml:space="preserve">Address:</w:t>
      </w:r>
      <w:r>
        <w:t xml:space="preserve"> </w:t>
      </w:r>
      <w:r>
        <w:t xml:space="preserve">[Insert Organization Address, e.g., Muhimbili National Hospital, Dar es Salaam]</w:t>
      </w:r>
    </w:p>
    <w:bookmarkStart w:id="20" w:name="X1ec1d4e5594eb82620c3e58d547c32beedf8038"/>
    <w:p>
      <w:pPr>
        <w:pStyle w:val="Heading1"/>
      </w:pPr>
      <w:r>
        <w:t xml:space="preserve">Internship Application Letter: Occupational Therapist Position in Tanzania Dar es Salaam</w:t>
      </w:r>
    </w:p>
    <w:p>
      <w:pPr>
        <w:pStyle w:val="FirstParagraph"/>
      </w:pPr>
      <w:r>
        <w:t xml:space="preserve">I am writing to express my enthusiastic interest in the Occupational Therapy Internship position at your esteemed organization in Tanzania Dar es Salaam. As a dedicated and compassionate occupational therapy student with a deep commitment to advancing community-based rehabilitation across East Africa, I am eager to contribute my academic knowledge, practical skills, and cultural sensitivity to your team. This</w:t>
      </w:r>
      <w:r>
        <w:t xml:space="preserve"> </w:t>
      </w:r>
      <w:r>
        <w:rPr>
          <w:bCs/>
          <w:b/>
        </w:rPr>
        <w:t xml:space="preserve">Internship Application Letter</w:t>
      </w:r>
      <w:r>
        <w:t xml:space="preserve"> </w:t>
      </w:r>
      <w:r>
        <w:t xml:space="preserve">serves as my formal submission for the opportunity to learn under your guidance while supporting vulnerable populations in Dar es Salaam’s dynamic healthcare landscape.</w:t>
      </w:r>
    </w:p>
    <w:p>
      <w:pPr>
        <w:pStyle w:val="BodyText"/>
      </w:pPr>
      <w:r>
        <w:t xml:space="preserve">My academic journey at the University of Dar es Salaam’s School of Health Sciences has equipped me with a robust foundation in occupational therapy principles, particularly focused on contexts relevant to Tanzania. I have completed coursework covering neurorehabilitation, pediatric occupational therapy, and community-based rehabilitation (CBR) models—critical frameworks for addressing challenges prevalent in Tanzania. For instance, I recently conducted fieldwork at Temeke Hospital’s outpatient department, observing how</w:t>
      </w:r>
      <w:r>
        <w:t xml:space="preserve"> </w:t>
      </w:r>
      <w:r>
        <w:rPr>
          <w:bCs/>
          <w:b/>
        </w:rPr>
        <w:t xml:space="preserve">Occupational Therapist</w:t>
      </w:r>
      <w:r>
        <w:t xml:space="preserve">s collaborate with community health workers to develop culturally appropriate interventions for stroke survivors in densely populated urban neighborhoods. Witnessing firsthand the profound impact of tailored rehabilitation on patients’ ability to return to daily activities—whether cooking, caring for children, or engaging in small-scale trade—solidified my resolve to dedicate my career to this vital field within Tanzania Dar es Salaam.</w:t>
      </w:r>
    </w:p>
    <w:p>
      <w:pPr>
        <w:pStyle w:val="BodyText"/>
      </w:pPr>
      <w:r>
        <w:t xml:space="preserve">My academic projects have consistently emphasized practical application in local settings. In a recent capstone project titled “Improving Functional Independence for Elderly Patients with Arthritis in Dar es Salaam Urban Areas,” I designed low-cost home modification kits using locally available materials. This initiative directly addressed barriers faced by elderly patients living in crowded tenements, where access to specialized equipment is limited. Collaborating with the Dar es Salaam City Council’s Community Health Unit, we distributed 50 modified seating aids and raised awareness about safe mobility practices. This experience underscored how essential it is for an</w:t>
      </w:r>
      <w:r>
        <w:t xml:space="preserve"> </w:t>
      </w:r>
      <w:r>
        <w:rPr>
          <w:bCs/>
          <w:b/>
        </w:rPr>
        <w:t xml:space="preserve">Occupational Therapist</w:t>
      </w:r>
      <w:r>
        <w:t xml:space="preserve"> </w:t>
      </w:r>
      <w:r>
        <w:t xml:space="preserve">to adapt evidence-based strategies to Tanzania’s socioeconomic realities—a perspective I am eager to deepen through your internship program.</w:t>
      </w:r>
    </w:p>
    <w:p>
      <w:pPr>
        <w:pStyle w:val="BodyText"/>
      </w:pPr>
      <w:r>
        <w:t xml:space="preserve">I possess hands-on competencies aligned with the demands of modern occupational therapy practice in Tanzania. I am proficient in administering standardized assessments such as the Canadian Occupational Performance Measure (COPM) and Functional Independence Measure (FIM), which are widely used across Tanzanian hospitals. Additionally, I have volunteered at a grassroots organization, “Hope for All,” supporting children with cerebral palsy in Mwenge Community Centre. There, I assisted in developing play-based therapy sessions using locally sourced materials like recycled fabric and bamboo—a practice reflective of Tanzania’s resource-conscious approach to rehabilitation. My fluency in Swahili (both spoken and written) further enables me to build trust with patients, families, and community stakeholders in Dar es Salaam, ensuring culturally responsive care.</w:t>
      </w:r>
    </w:p>
    <w:p>
      <w:pPr>
        <w:pStyle w:val="BodyText"/>
      </w:pPr>
      <w:r>
        <w:t xml:space="preserve">What draws me most specifically to your organization in Tanzania Dar es Salaam is your pioneering work integrating occupational therapy into national disability programs. I have closely followed your initiatives supporting the Ministry of Health’s National Policy on Disability (2019), particularly projects like the “Accessible Schools Initiative” and mobile OT clinics serving rural-adjacent communities. As an</w:t>
      </w:r>
      <w:r>
        <w:t xml:space="preserve"> </w:t>
      </w:r>
      <w:r>
        <w:rPr>
          <w:bCs/>
          <w:b/>
        </w:rPr>
        <w:t xml:space="preserve">Internship Application Letter</w:t>
      </w:r>
      <w:r>
        <w:t xml:space="preserve">, I emphasize that I do not merely seek a placement—I seek to become part of a mission that transforms rehabilitation access in Tanzania. Dar es Salaam, with its rapidly growing population, diverse health challenges (including post-trauma care from road accidents and HIV/AIDS-related disabilities), and vibrant community networks, offers an unparalleled environment to learn how occupational therapy drives sustainable social inclusion. I am deeply inspired by your team’s commitment to training local youth as occupational therapy assistants—a model that aligns with my belief in building capacity within Tanzanian communities.</w:t>
      </w:r>
    </w:p>
    <w:p>
      <w:pPr>
        <w:pStyle w:val="BodyText"/>
      </w:pPr>
      <w:r>
        <w:t xml:space="preserve">I understand that this internship will require adaptability, humility, and a willingness to learn from both patients and supervisors. In Tanzania Dar es Salaam, where healthcare resources are often stretched thin, I am prepared to contribute actively to team goals while absorbing best practices from experienced professionals. My prior internships in rural Kilimanjaro—where I assisted in setting up village-based rehabilitation groups—have taught me the importance of patience and creative problem-solving. For example, when clinic equipment was unavailable, we improvised using baskets and ropes for upper-limb exercises. This resilience is critical for success in Dar es Salaam’s fast-paced health sector.</w:t>
      </w:r>
    </w:p>
    <w:p>
      <w:pPr>
        <w:pStyle w:val="BodyText"/>
      </w:pPr>
      <w:r>
        <w:t xml:space="preserve">Finally, I am committed to respecting Tanzania’s cultural ethos of “Ujamaa” (family/community) throughout my internship. Occupational therapy in Tanzania transcends clinical techniques; it involves honoring family roles, supporting informal caregivers, and leveraging community strengths. My approach prioritizes empowering patients to regain independence within their unique social fabric—a principle that defines excellence in occupational therapy practice across Tanzania Dar es Salaam.</w:t>
      </w:r>
    </w:p>
    <w:p>
      <w:pPr>
        <w:pStyle w:val="BodyText"/>
      </w:pPr>
      <w:r>
        <w:t xml:space="preserve">I am confident that my academic background, field experience, and genuine passion for occupational therapy in East Africa position me to be a valuable asset to your internship program. I am eager to learn from your team’s expertise while contributing fresh perspectives and dedication. Thank you for considering my</w:t>
      </w:r>
      <w:r>
        <w:t xml:space="preserve"> </w:t>
      </w:r>
      <w:r>
        <w:rPr>
          <w:bCs/>
          <w:b/>
        </w:rPr>
        <w:t xml:space="preserve">Internship Application Letter</w:t>
      </w:r>
      <w:r>
        <w:t xml:space="preserve">. I welcome the opportunity to discuss how my skills align with your organization’s mission during an interview at your convenience.</w:t>
      </w:r>
    </w:p>
    <w:p>
      <w:pPr>
        <w:pStyle w:val="BodyText"/>
      </w:pPr>
      <w:r>
        <w:t xml:space="preserve">Sincerely,</w:t>
      </w:r>
    </w:p>
    <w:p>
      <w:pPr>
        <w:pStyle w:val="BodyText"/>
      </w:pPr>
      <w:r>
        <w:t xml:space="preserve">[Your Full Name]</w:t>
      </w:r>
    </w:p>
    <w:p>
      <w:pPr>
        <w:pStyle w:val="BodyText"/>
      </w:pPr>
      <w:r>
        <w:t xml:space="preserve">[Your Contact Information: Email, Phone Number, University Affili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cupational Therapist - Tanzania Dar es Salaam</dc:title>
  <dc:creator/>
  <dc:language>en</dc:language>
  <cp:keywords/>
  <dcterms:created xsi:type="dcterms:W3CDTF">2026-07-23T19:16:31Z</dcterms:created>
  <dcterms:modified xsi:type="dcterms:W3CDTF">2026-07-23T19:16:31Z</dcterms:modified>
</cp:coreProperties>
</file>

<file path=docProps/custom.xml><?xml version="1.0" encoding="utf-8"?>
<Properties xmlns="http://schemas.openxmlformats.org/officeDocument/2006/custom-properties" xmlns:vt="http://schemas.openxmlformats.org/officeDocument/2006/docPropsVTypes"/>
</file>